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ལ་གནས་སྙིང་རྗེའི་བདག་ཉིད་ཅན། །​ཞིང་ན་བཞུགས་པའི་ཐབས་དང་ཤེས་རབ་ཚོགས། །​གཟུགས་བརྙན་</w:t>
      </w:r>
      <w:r>
        <w:rPr>
          <w:rStyle w:val="FootnoteReference"/>
        </w:rPr>
        <w:footnoteReference w:id="20"/>
      </w:r>
      <w:r>
        <w:t xml:space="preserve">ལྟ་བུར་ཤེས་པར་བྱ། །​སྙིང་རྗེའི་རོ་ཡིས་ཐ་དད་:རྩོད་པ་</w:t>
      </w:r>
      <w:r>
        <w:rPr>
          <w:rStyle w:val="FootnoteReference"/>
        </w:rPr>
        <w:footnoteReference w:id="21"/>
      </w:r>
      <w:r>
        <w:t xml:space="preserve">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1Z</dcterms:created>
  <dcterms:modified xsi:type="dcterms:W3CDTF">2023-07-26T03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